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0011C" w14:textId="77777777" w:rsidR="00F25D5D" w:rsidRDefault="00F25D5D" w:rsidP="00F25D5D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58C76D35" w14:textId="77777777" w:rsidR="00F25D5D" w:rsidRDefault="00F25D5D" w:rsidP="00F25D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4: Day 1 </w:t>
      </w:r>
    </w:p>
    <w:p w14:paraId="75B56284" w14:textId="77777777" w:rsidR="00F25D5D" w:rsidRDefault="00F25D5D" w:rsidP="00F25D5D">
      <w:pPr>
        <w:rPr>
          <w:sz w:val="28"/>
          <w:szCs w:val="28"/>
        </w:rPr>
      </w:pPr>
      <w:r>
        <w:rPr>
          <w:sz w:val="28"/>
          <w:szCs w:val="28"/>
        </w:rPr>
        <w:t>01.04.2021</w:t>
      </w:r>
    </w:p>
    <w:p w14:paraId="4A91611B" w14:textId="77777777" w:rsidR="00F25D5D" w:rsidRDefault="00F25D5D" w:rsidP="00F25D5D">
      <w:pPr>
        <w:pStyle w:val="Heading3"/>
        <w:rPr>
          <w:sz w:val="32"/>
          <w:szCs w:val="32"/>
        </w:rPr>
      </w:pPr>
    </w:p>
    <w:p w14:paraId="46472C17" w14:textId="77777777" w:rsidR="00F25D5D" w:rsidRDefault="00F25D5D" w:rsidP="00F25D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33733BAF" w14:textId="77777777" w:rsidR="00F25D5D" w:rsidRDefault="00F25D5D" w:rsidP="00F25D5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66C56D6E" w14:textId="77777777" w:rsidR="00F25D5D" w:rsidRDefault="00F25D5D" w:rsidP="00F25D5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 7</w:t>
      </w:r>
      <w:r w:rsidRPr="00FA6E98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increment.</w:t>
      </w:r>
    </w:p>
    <w:p w14:paraId="3F041264" w14:textId="77777777" w:rsidR="00F25D5D" w:rsidRDefault="00F25D5D" w:rsidP="00F25D5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mpleting the 7</w:t>
      </w:r>
      <w:r w:rsidRPr="00FA6E98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increment.</w:t>
      </w:r>
    </w:p>
    <w:p w14:paraId="1A4262B8" w14:textId="77777777" w:rsidR="00F25D5D" w:rsidRPr="00FA6E98" w:rsidRDefault="00F25D5D" w:rsidP="00F25D5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A6E98">
        <w:rPr>
          <w:sz w:val="28"/>
          <w:szCs w:val="28"/>
        </w:rPr>
        <w:t>Asking developers ideas and demands.</w:t>
      </w:r>
    </w:p>
    <w:p w14:paraId="7FD1DEE4" w14:textId="77777777" w:rsidR="00F25D5D" w:rsidRDefault="00F25D5D" w:rsidP="00F25D5D">
      <w:pPr>
        <w:rPr>
          <w:sz w:val="28"/>
          <w:szCs w:val="28"/>
        </w:rPr>
      </w:pPr>
    </w:p>
    <w:p w14:paraId="3160DDEB" w14:textId="77777777" w:rsidR="00F25D5D" w:rsidRDefault="00F25D5D" w:rsidP="00F25D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6C2E5B68" w14:textId="77777777" w:rsidR="00F25D5D" w:rsidRDefault="00F25D5D" w:rsidP="00F25D5D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49759938" w14:textId="77777777" w:rsidR="00F25D5D" w:rsidRDefault="00F25D5D" w:rsidP="00F25D5D">
      <w:pPr>
        <w:rPr>
          <w:sz w:val="28"/>
          <w:szCs w:val="28"/>
        </w:rPr>
      </w:pPr>
    </w:p>
    <w:p w14:paraId="3F83DDAC" w14:textId="77777777" w:rsidR="00F25D5D" w:rsidRDefault="00F25D5D" w:rsidP="00F25D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40DBF1A4" w14:textId="77777777" w:rsidR="00F25D5D" w:rsidRDefault="00F25D5D" w:rsidP="00F25D5D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0C5A684F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Q0MTI3MTc0MDBX0lEKTi0uzszPAykwrAUAP4i7+CwAAAA="/>
  </w:docVars>
  <w:rsids>
    <w:rsidRoot w:val="00602120"/>
    <w:rsid w:val="001C1A4A"/>
    <w:rsid w:val="003371AD"/>
    <w:rsid w:val="003416D3"/>
    <w:rsid w:val="00602120"/>
    <w:rsid w:val="00F2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F9ED4B-4129-4FE2-8C2C-2222A0E7D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D5D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5D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5D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5D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5D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25D5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5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5T17:25:00Z</dcterms:created>
  <dcterms:modified xsi:type="dcterms:W3CDTF">2021-04-15T17:29:00Z</dcterms:modified>
</cp:coreProperties>
</file>